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032A" w:rsidRPr="000D15A3" w:rsidRDefault="0065032A" w:rsidP="004673FD">
      <w:pPr>
        <w:pStyle w:val="ListParagraph"/>
        <w:jc w:val="center"/>
        <w:rPr>
          <w:b/>
          <w:sz w:val="28"/>
        </w:rPr>
      </w:pPr>
      <w:r w:rsidRPr="000D15A3">
        <w:rPr>
          <w:b/>
          <w:sz w:val="28"/>
        </w:rPr>
        <w:t xml:space="preserve">Project: 03 Zomato Clone with </w:t>
      </w:r>
      <w:r w:rsidR="00BC54F4" w:rsidRPr="000D15A3">
        <w:rPr>
          <w:b/>
          <w:sz w:val="28"/>
        </w:rPr>
        <w:t>Grocery Shopping List</w:t>
      </w:r>
    </w:p>
    <w:p w:rsidR="0065032A" w:rsidRDefault="0065032A" w:rsidP="0065032A">
      <w:pPr>
        <w:pStyle w:val="ListParagraph"/>
      </w:pPr>
    </w:p>
    <w:p w:rsidR="0065032A" w:rsidRDefault="0065032A" w:rsidP="000D15A3">
      <w:pPr>
        <w:pStyle w:val="ListParagraph"/>
        <w:ind w:left="0"/>
      </w:pPr>
      <w:r>
        <w:t>Description: -</w:t>
      </w:r>
    </w:p>
    <w:p w:rsidR="0065032A" w:rsidRPr="004E0FAB" w:rsidRDefault="0065032A" w:rsidP="000D15A3">
      <w:pPr>
        <w:pStyle w:val="ListParagraph"/>
        <w:ind w:left="0"/>
      </w:pPr>
      <w:r>
        <w:tab/>
        <w:t xml:space="preserve">In This Project, I Would Like to Implement and Test My Web Development Skills and Try to Make a Front-End Which Look and Feel Like </w:t>
      </w:r>
      <w:r w:rsidR="00BC54F4">
        <w:t>a</w:t>
      </w:r>
      <w:r>
        <w:t xml:space="preserve"> Zomato (</w:t>
      </w:r>
      <w:r w:rsidRPr="004C6D7D">
        <w:rPr>
          <w:i/>
        </w:rPr>
        <w:t xml:space="preserve">Zomato Is </w:t>
      </w:r>
      <w:r w:rsidR="000D15A3" w:rsidRPr="004C6D7D">
        <w:rPr>
          <w:i/>
        </w:rPr>
        <w:t>an</w:t>
      </w:r>
      <w:r w:rsidRPr="004C6D7D">
        <w:rPr>
          <w:i/>
        </w:rPr>
        <w:t xml:space="preserve"> Online Restaurant Search </w:t>
      </w:r>
      <w:r w:rsidR="000D15A3" w:rsidRPr="004C6D7D">
        <w:rPr>
          <w:i/>
        </w:rPr>
        <w:t>and</w:t>
      </w:r>
      <w:r w:rsidRPr="004C6D7D">
        <w:rPr>
          <w:i/>
        </w:rPr>
        <w:t xml:space="preserve"> Discovery Service That Provides Information </w:t>
      </w:r>
      <w:proofErr w:type="gramStart"/>
      <w:r w:rsidRPr="004C6D7D">
        <w:rPr>
          <w:i/>
        </w:rPr>
        <w:t>On</w:t>
      </w:r>
      <w:proofErr w:type="gramEnd"/>
      <w:r w:rsidRPr="004C6D7D">
        <w:rPr>
          <w:i/>
        </w:rPr>
        <w:t xml:space="preserve"> Home Delivery, Dining-Out, </w:t>
      </w:r>
      <w:r w:rsidRPr="0065032A">
        <w:rPr>
          <w:i/>
          <w:noProof/>
        </w:rPr>
        <w:t>Cafes</w:t>
      </w:r>
      <w:r>
        <w:rPr>
          <w:i/>
          <w:noProof/>
        </w:rPr>
        <w:t>,</w:t>
      </w:r>
      <w:r w:rsidRPr="004C6D7D">
        <w:rPr>
          <w:i/>
        </w:rPr>
        <w:t xml:space="preserve"> And Nightlife.</w:t>
      </w:r>
      <w:r>
        <w:t>)</w:t>
      </w:r>
    </w:p>
    <w:p w:rsidR="0065032A" w:rsidRDefault="0065032A" w:rsidP="000D15A3">
      <w:bookmarkStart w:id="0" w:name="_Hlk491512175"/>
      <w:r w:rsidRPr="00F554D1">
        <w:t>Project Remarkable Features: -</w:t>
      </w:r>
    </w:p>
    <w:bookmarkEnd w:id="0"/>
    <w:p w:rsidR="0065032A" w:rsidRDefault="0065032A" w:rsidP="000D15A3">
      <w:pPr>
        <w:pStyle w:val="ListParagraph"/>
        <w:numPr>
          <w:ilvl w:val="0"/>
          <w:numId w:val="4"/>
        </w:numPr>
        <w:ind w:left="720"/>
      </w:pPr>
      <w:r>
        <w:t xml:space="preserve">First, You Will Find the Login Page with The Email and Password </w:t>
      </w:r>
      <w:r w:rsidR="009F7B40">
        <w:t xml:space="preserve">with integration of </w:t>
      </w:r>
      <w:r>
        <w:t>Type and Length Validation Checker (</w:t>
      </w:r>
      <w:r w:rsidRPr="007C133C">
        <w:rPr>
          <w:i/>
        </w:rPr>
        <w:t>To Login Use Any Random Email and Password</w:t>
      </w:r>
      <w:r>
        <w:t>).</w:t>
      </w:r>
    </w:p>
    <w:p w:rsidR="0065032A" w:rsidRDefault="0065032A" w:rsidP="000D15A3">
      <w:pPr>
        <w:pStyle w:val="ListParagraph"/>
        <w:numPr>
          <w:ilvl w:val="0"/>
          <w:numId w:val="4"/>
        </w:numPr>
        <w:ind w:left="720"/>
      </w:pPr>
      <w:r>
        <w:t>After Login You Will Able to Redirect on Home Page Where the Top Most Thing Is Search Box in Which You Can Search Any Product by Just Entering Any Details of Regarding Product (</w:t>
      </w:r>
      <w:r w:rsidRPr="007C133C">
        <w:rPr>
          <w:i/>
        </w:rPr>
        <w:t>Like Name, Price, Place, Food Type Etc</w:t>
      </w:r>
      <w:r>
        <w:t>).</w:t>
      </w:r>
    </w:p>
    <w:p w:rsidR="0065032A" w:rsidRDefault="0065032A" w:rsidP="000D15A3">
      <w:pPr>
        <w:pStyle w:val="ListParagraph"/>
        <w:numPr>
          <w:ilvl w:val="0"/>
          <w:numId w:val="4"/>
        </w:numPr>
        <w:ind w:left="720"/>
      </w:pPr>
      <w:r>
        <w:t>If You Want to See Any Product Details Just Click on Product Name and You Can Able to See That Product Details.</w:t>
      </w:r>
    </w:p>
    <w:p w:rsidR="00A86614" w:rsidRDefault="0065032A" w:rsidP="000D15A3">
      <w:pPr>
        <w:pStyle w:val="ListParagraph"/>
        <w:numPr>
          <w:ilvl w:val="0"/>
          <w:numId w:val="4"/>
        </w:numPr>
        <w:ind w:left="720"/>
      </w:pPr>
      <w:r>
        <w:t>And If You Select “</w:t>
      </w:r>
      <w:proofErr w:type="spellStart"/>
      <w:r w:rsidR="00A86614" w:rsidRPr="00A86614">
        <w:t>Uncle"s</w:t>
      </w:r>
      <w:proofErr w:type="spellEnd"/>
      <w:r w:rsidR="00A86614" w:rsidRPr="00A86614">
        <w:t xml:space="preserve"> Chinese</w:t>
      </w:r>
      <w:r>
        <w:t>” You Will Find the Awesome New Button on Product Details Section “Get Ingredient”</w:t>
      </w:r>
    </w:p>
    <w:p w:rsidR="009F7B40" w:rsidRDefault="0065032A" w:rsidP="000D15A3">
      <w:pPr>
        <w:pStyle w:val="ListParagraph"/>
        <w:numPr>
          <w:ilvl w:val="0"/>
          <w:numId w:val="4"/>
        </w:numPr>
        <w:ind w:left="720"/>
      </w:pPr>
      <w:r>
        <w:t xml:space="preserve">After Click On </w:t>
      </w:r>
      <w:r w:rsidR="00A86614">
        <w:t>“Get Ingredient”</w:t>
      </w:r>
      <w:r>
        <w:t xml:space="preserve"> Button A Chart Will Display </w:t>
      </w:r>
      <w:r w:rsidR="000D15A3">
        <w:t>on</w:t>
      </w:r>
      <w:r>
        <w:t xml:space="preserve"> the Screen Which Shows All </w:t>
      </w:r>
      <w:r w:rsidR="000D15A3">
        <w:t>the</w:t>
      </w:r>
      <w:r>
        <w:t xml:space="preserve"> Items List Whic</w:t>
      </w:r>
      <w:r w:rsidR="009F7B40">
        <w:t xml:space="preserve">h Is Used </w:t>
      </w:r>
      <w:r w:rsidR="000D15A3">
        <w:t>to</w:t>
      </w:r>
      <w:bookmarkStart w:id="1" w:name="_GoBack"/>
      <w:bookmarkEnd w:id="1"/>
      <w:r w:rsidR="009F7B40">
        <w:t xml:space="preserve"> Make This Product </w:t>
      </w:r>
    </w:p>
    <w:p w:rsidR="0065032A" w:rsidRDefault="0065032A" w:rsidP="000D15A3">
      <w:pPr>
        <w:pStyle w:val="ListParagraph"/>
        <w:numPr>
          <w:ilvl w:val="0"/>
          <w:numId w:val="4"/>
        </w:numPr>
        <w:ind w:left="720"/>
      </w:pPr>
      <w:r w:rsidRPr="0065032A">
        <w:rPr>
          <w:noProof/>
        </w:rPr>
        <w:t>It</w:t>
      </w:r>
      <w:r>
        <w:rPr>
          <w:noProof/>
        </w:rPr>
        <w:t>'</w:t>
      </w:r>
      <w:r w:rsidRPr="0065032A">
        <w:rPr>
          <w:noProof/>
        </w:rPr>
        <w:t>s</w:t>
      </w:r>
      <w:r>
        <w:t xml:space="preserve"> Done </w:t>
      </w:r>
      <w:r w:rsidR="000D15A3">
        <w:t>by</w:t>
      </w:r>
      <w:r>
        <w:t xml:space="preserve"> A </w:t>
      </w:r>
      <w:r w:rsidR="00A86614" w:rsidRPr="00A86614">
        <w:rPr>
          <w:noProof/>
        </w:rPr>
        <w:t>Clarifai API</w:t>
      </w:r>
      <w:r>
        <w:t xml:space="preserve"> – </w:t>
      </w:r>
      <w:r w:rsidR="00A86614">
        <w:t>“</w:t>
      </w:r>
      <w:r w:rsidR="00A86614" w:rsidRPr="00A86614">
        <w:t xml:space="preserve">Build smarter apps faster with </w:t>
      </w:r>
      <w:proofErr w:type="spellStart"/>
      <w:r w:rsidR="00A86614" w:rsidRPr="00A86614">
        <w:t>Clarifai's</w:t>
      </w:r>
      <w:proofErr w:type="spellEnd"/>
      <w:r w:rsidR="00A86614" w:rsidRPr="00A86614">
        <w:t xml:space="preserve"> powerful visual recognition API. Automatically tag, organize, and search visua</w:t>
      </w:r>
      <w:r w:rsidR="00A86614">
        <w:t>l content with machine learning</w:t>
      </w:r>
      <w:r>
        <w:t>.</w:t>
      </w:r>
    </w:p>
    <w:p w:rsidR="0065032A" w:rsidRDefault="0065032A" w:rsidP="000D15A3">
      <w:pPr>
        <w:pStyle w:val="ListParagraph"/>
        <w:numPr>
          <w:ilvl w:val="0"/>
          <w:numId w:val="4"/>
        </w:numPr>
        <w:ind w:left="720"/>
      </w:pPr>
      <w:r>
        <w:t>And by Using This Feature You Can Also Check and Verify This Product Is Vegetarian or Not.</w:t>
      </w:r>
    </w:p>
    <w:p w:rsidR="004673FD" w:rsidRDefault="004673FD" w:rsidP="004673FD">
      <w:r>
        <w:t>Technology Used: -</w:t>
      </w:r>
    </w:p>
    <w:p w:rsidR="004673FD" w:rsidRDefault="004673FD" w:rsidP="004673FD">
      <w:r>
        <w:t xml:space="preserve">HTML &amp; CSS, JavaScript, </w:t>
      </w:r>
      <w:proofErr w:type="spellStart"/>
      <w:r>
        <w:t>Jquery</w:t>
      </w:r>
      <w:proofErr w:type="spellEnd"/>
      <w:r>
        <w:t xml:space="preserve">, AngularJS, Bootstrap, </w:t>
      </w:r>
      <w:proofErr w:type="spellStart"/>
      <w:r>
        <w:t>Clarifai</w:t>
      </w:r>
      <w:proofErr w:type="spellEnd"/>
      <w:r>
        <w:t xml:space="preserve"> API</w:t>
      </w:r>
    </w:p>
    <w:p w:rsidR="004673FD" w:rsidRDefault="004673FD" w:rsidP="004673FD"/>
    <w:p w:rsidR="004673FD" w:rsidRDefault="004673FD" w:rsidP="004673FD">
      <w:r>
        <w:t>Link to git repository: -</w:t>
      </w:r>
    </w:p>
    <w:p w:rsidR="000D15A3" w:rsidRDefault="000D15A3" w:rsidP="004673FD">
      <w:hyperlink r:id="rId5" w:history="1">
        <w:r w:rsidRPr="00883CBC">
          <w:rPr>
            <w:rStyle w:val="Hyperlink"/>
          </w:rPr>
          <w:t>https://github.com/vivekkumarcseptu/Zomato-Clone-With-Grocery-Shopping-List/</w:t>
        </w:r>
      </w:hyperlink>
    </w:p>
    <w:p w:rsidR="004673FD" w:rsidRDefault="004673FD" w:rsidP="004673FD">
      <w:r>
        <w:t>Link to live project: -</w:t>
      </w:r>
    </w:p>
    <w:p w:rsidR="0065032A" w:rsidRDefault="000D15A3" w:rsidP="004673FD">
      <w:hyperlink r:id="rId6" w:history="1">
        <w:r w:rsidRPr="00883CBC">
          <w:rPr>
            <w:rStyle w:val="Hyperlink"/>
          </w:rPr>
          <w:t>https://vivekkumarcseptu.github.io/Zomato-Clone-With-Grocery-Shopping-List/</w:t>
        </w:r>
      </w:hyperlink>
      <w:r>
        <w:tab/>
      </w:r>
      <w:r w:rsidR="0065032A">
        <w:br w:type="page"/>
      </w:r>
    </w:p>
    <w:p w:rsidR="003B18F9" w:rsidRDefault="003B18F9"/>
    <w:sectPr w:rsidR="003B1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369ED"/>
    <w:multiLevelType w:val="hybridMultilevel"/>
    <w:tmpl w:val="E696A16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0D426E4"/>
    <w:multiLevelType w:val="hybridMultilevel"/>
    <w:tmpl w:val="642EA55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10D27F3"/>
    <w:multiLevelType w:val="hybridMultilevel"/>
    <w:tmpl w:val="C100C5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6413DBC"/>
    <w:multiLevelType w:val="hybridMultilevel"/>
    <w:tmpl w:val="1BD2A7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TM1MjIwNTA1NjVV0lEKTi0uzszPAykwqQUAuLhCxywAAAA="/>
  </w:docVars>
  <w:rsids>
    <w:rsidRoot w:val="005B6F96"/>
    <w:rsid w:val="000D15A3"/>
    <w:rsid w:val="003372EA"/>
    <w:rsid w:val="003B18F9"/>
    <w:rsid w:val="004673FD"/>
    <w:rsid w:val="005B6F96"/>
    <w:rsid w:val="0065032A"/>
    <w:rsid w:val="007C133C"/>
    <w:rsid w:val="009F7B40"/>
    <w:rsid w:val="00A86614"/>
    <w:rsid w:val="00BC54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6DEA9"/>
  <w15:chartTrackingRefBased/>
  <w15:docId w15:val="{E30CE3EF-6439-44DF-B84E-92CAA56D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03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32A"/>
    <w:pPr>
      <w:ind w:left="720"/>
      <w:contextualSpacing/>
    </w:pPr>
  </w:style>
  <w:style w:type="character" w:styleId="Hyperlink">
    <w:name w:val="Hyperlink"/>
    <w:basedOn w:val="DefaultParagraphFont"/>
    <w:uiPriority w:val="99"/>
    <w:unhideWhenUsed/>
    <w:rsid w:val="000D15A3"/>
    <w:rPr>
      <w:color w:val="0563C1" w:themeColor="hyperlink"/>
      <w:u w:val="single"/>
    </w:rPr>
  </w:style>
  <w:style w:type="character" w:styleId="UnresolvedMention">
    <w:name w:val="Unresolved Mention"/>
    <w:basedOn w:val="DefaultParagraphFont"/>
    <w:uiPriority w:val="99"/>
    <w:semiHidden/>
    <w:unhideWhenUsed/>
    <w:rsid w:val="000D15A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9431355">
      <w:bodyDiv w:val="1"/>
      <w:marLeft w:val="0"/>
      <w:marRight w:val="0"/>
      <w:marTop w:val="0"/>
      <w:marBottom w:val="0"/>
      <w:divBdr>
        <w:top w:val="none" w:sz="0" w:space="0" w:color="auto"/>
        <w:left w:val="none" w:sz="0" w:space="0" w:color="auto"/>
        <w:bottom w:val="none" w:sz="0" w:space="0" w:color="auto"/>
        <w:right w:val="none" w:sz="0" w:space="0" w:color="auto"/>
      </w:divBdr>
    </w:div>
    <w:div w:id="157936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vivekkumarcseptu.github.io/Zomato-Clone-With-Grocery-Shopping-List/" TargetMode="External"/><Relationship Id="rId5" Type="http://schemas.openxmlformats.org/officeDocument/2006/relationships/hyperlink" Target="https://github.com/vivekkumarcseptu/Zomato-Clone-With-Grocery-Shopping-Lis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Kumar</dc:creator>
  <cp:keywords/>
  <dc:description/>
  <cp:lastModifiedBy>Vivek Kumar</cp:lastModifiedBy>
  <cp:revision>6</cp:revision>
  <dcterms:created xsi:type="dcterms:W3CDTF">2017-08-29T05:02:00Z</dcterms:created>
  <dcterms:modified xsi:type="dcterms:W3CDTF">2017-09-05T20:05:00Z</dcterms:modified>
</cp:coreProperties>
</file>